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2-15</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2" w:name="references"/>
      <w:bookmarkEnd w:id="42"/>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3">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4">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5">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5">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5d7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2-16T03:52:46Z</dcterms:created>
  <dcterms:modified xsi:type="dcterms:W3CDTF">2018-02-16T03:52:46Z</dcterms:modified>
</cp:coreProperties>
</file>